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TSurveyAnalysi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Walter</w:t>
      </w:r>
    </w:p>
    <w:p>
      <w:pPr>
        <w:pStyle w:val="Date"/>
      </w:pPr>
      <w:r>
        <w:t xml:space="preserve">3/3/2021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document currently has 2 parts.</w:t>
      </w:r>
    </w:p>
    <w:p>
      <w:pPr>
        <w:pStyle w:val="Compact"/>
        <w:numPr>
          <w:numId w:val="1001"/>
          <w:ilvl w:val="0"/>
        </w:numPr>
      </w:pPr>
      <w:r>
        <w:t xml:space="preserve">Year of hire by quarter and then by current rank.</w:t>
      </w:r>
    </w:p>
    <w:p>
      <w:pPr>
        <w:pStyle w:val="Compact"/>
        <w:numPr>
          <w:numId w:val="1001"/>
          <w:ilvl w:val="0"/>
        </w:numPr>
      </w:pPr>
      <w:r>
        <w:t xml:space="preserve">Distribution of Actual, Preferred and Expected Workload by Activity</w:t>
      </w:r>
    </w:p>
    <w:p>
      <w:pPr>
        <w:pStyle w:val="Heading2"/>
      </w:pPr>
      <w:bookmarkStart w:id="21" w:name="hire-year-data"/>
      <w:r>
        <w:t xml:space="preserve">Hire Year Data</w:t>
      </w:r>
      <w:bookmarkEnd w:id="21"/>
    </w:p>
    <w:p>
      <w:pPr>
        <w:pStyle w:val="SourceCode"/>
      </w:pPr>
      <w:r>
        <w:rPr>
          <w:rStyle w:val="VerbatimChar"/>
        </w:rPr>
        <w:t xml:space="preserve">## Warning: position_stack requires non-overlapping x interv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TSurveyAnalysis_files/figure-docx/Hire_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TSurveyAnalysis_files/figure-docx/Hire_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workload-distribution-data"/>
      <w:r>
        <w:t xml:space="preserve">Workload Distribution Data</w:t>
      </w:r>
      <w:bookmarkEnd w:id="24"/>
    </w:p>
    <w:p>
      <w:pPr>
        <w:pStyle w:val="FirstParagraph"/>
      </w:pPr>
      <w:r>
        <w:t xml:space="preserve">…</w:t>
      </w:r>
      <w:r>
        <w:t xml:space="preserve"> </w:t>
      </w:r>
      <w:r>
        <w:t xml:space="preserve"># Plots</w:t>
      </w:r>
      <w:r>
        <w:t xml:space="preserve"> 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owWorkMea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==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ll PoT (Count = 8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Workload Distribution: Expected, Desired, Act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TSurveyAnalysis_files/figure-docx/All%20P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owWorkMea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1.3_2&gt;="2015"'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greater than 2015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T Hired 2015 and Later (Count = 5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Workload Distribution: Expected, Desired, Actual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TSurvey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owWorkMea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1.3_2&lt;"2015"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ss than 2015 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T Hired Before 2015 (Count = 3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Workload Distribution: Expected, Desired, Act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TSurvey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owWorkMea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1.2=="Assistant"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ssistant PoTs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ssistant PoTs (Count = 3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Workload Distribution: Expected, Desired, Act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TSurvey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owWorkMea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1.2=="Full"|Q1.2=="Associate"'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Full and Associate PoTs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Purp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ssociate and Full PoTs (Count = 5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Workload Distribution: Expected, Desired, Act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TSurvey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TSurveyAnalysis</dc:title>
  <dc:creator>Mark Walter</dc:creator>
  <cp:keywords/>
  <dcterms:created xsi:type="dcterms:W3CDTF">2021-03-04T06:52:42Z</dcterms:created>
  <dcterms:modified xsi:type="dcterms:W3CDTF">2021-03-04T06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/2021</vt:lpwstr>
  </property>
  <property fmtid="{D5CDD505-2E9C-101B-9397-08002B2CF9AE}" pid="3" name="output">
    <vt:lpwstr>word_document</vt:lpwstr>
  </property>
</Properties>
</file>